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96C31" w14:textId="2FC087A5" w:rsidR="004D47FB" w:rsidRDefault="00690755">
      <w:r w:rsidRPr="00690755">
        <w:rPr>
          <w:sz w:val="32"/>
          <w:szCs w:val="32"/>
        </w:rPr>
        <w:t>Nome d</w:t>
      </w:r>
      <w:r w:rsidR="006A1E28">
        <w:rPr>
          <w:sz w:val="32"/>
          <w:szCs w:val="32"/>
        </w:rPr>
        <w:t>a</w:t>
      </w:r>
      <w:r w:rsidRPr="00690755">
        <w:rPr>
          <w:sz w:val="32"/>
          <w:szCs w:val="32"/>
        </w:rPr>
        <w:t xml:space="preserve"> Persona</w:t>
      </w:r>
    </w:p>
    <w:p w14:paraId="1CB34BB0" w14:textId="3D7F38F9" w:rsidR="00FB348E" w:rsidRDefault="00690755">
      <w:r>
        <w:t>descrição curta</w:t>
      </w:r>
    </w:p>
    <w:p w14:paraId="3245DA15" w14:textId="2C152B6A" w:rsidR="006F1BA5" w:rsidRDefault="006A1E2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2F5919" wp14:editId="08C5F361">
                <wp:simplePos x="0" y="0"/>
                <wp:positionH relativeFrom="column">
                  <wp:posOffset>609600</wp:posOffset>
                </wp:positionH>
                <wp:positionV relativeFrom="paragraph">
                  <wp:posOffset>459740</wp:posOffset>
                </wp:positionV>
                <wp:extent cx="1714500" cy="876300"/>
                <wp:effectExtent l="0" t="0" r="19050" b="19050"/>
                <wp:wrapNone/>
                <wp:docPr id="2" name="Retâ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87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1102A" w14:textId="140E9CF2" w:rsidR="006A1E28" w:rsidRDefault="006A1E28" w:rsidP="006A1E28">
                            <w:pPr>
                              <w:jc w:val="center"/>
                            </w:pPr>
                            <w:r>
                              <w:t>Colocar uma foto representativa da pers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2F5919" id="Retângulo 2" o:spid="_x0000_s1026" style="position:absolute;margin-left:48pt;margin-top:36.2pt;width:135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" fillcolor="white [3201]" strokecolor="#70ad47 [3209]" strokeweight="1pt">
                <v:textbox>
                  <w:txbxContent>
                    <w:p w14:paraId="29B1102A" w14:textId="140E9CF2" w:rsidR="006A1E28" w:rsidRDefault="006A1E28" w:rsidP="006A1E28">
                      <w:pPr>
                        <w:jc w:val="center"/>
                      </w:pPr>
                      <w:r>
                        <w:t>Colocar uma foto representativa da persona</w:t>
                      </w:r>
                    </w:p>
                  </w:txbxContent>
                </v:textbox>
              </v:rect>
            </w:pict>
          </mc:Fallback>
        </mc:AlternateContent>
      </w:r>
      <w:r w:rsidR="006F1BA5">
        <w:rPr>
          <w:noProof/>
        </w:rPr>
        <w:drawing>
          <wp:inline distT="0" distB="0" distL="0" distR="0" wp14:anchorId="5A96C68F" wp14:editId="355F595C">
            <wp:extent cx="3098165" cy="2065655"/>
            <wp:effectExtent l="0" t="0" r="6985" b="0"/>
            <wp:docPr id="1" name="Imagem 1" descr="Empresária participando de uma reunião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Empresária participando de uma reunião onlin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82FA6" w14:textId="4739D168" w:rsidR="00B566E7" w:rsidRDefault="00B566E7">
      <w:pPr>
        <w:rPr>
          <w:sz w:val="28"/>
          <w:szCs w:val="28"/>
        </w:rPr>
      </w:pPr>
      <w:r>
        <w:rPr>
          <w:sz w:val="28"/>
          <w:szCs w:val="28"/>
        </w:rPr>
        <w:t>Descrição:</w:t>
      </w:r>
    </w:p>
    <w:p w14:paraId="102351C2" w14:textId="58CF3000" w:rsidR="00B566E7" w:rsidRDefault="00B566E7" w:rsidP="00B566E7">
      <w:r>
        <w:t>Aqui você pode colocar um texto que descreve os principais hábitos d</w:t>
      </w:r>
      <w:r w:rsidR="00485ABE">
        <w:t>a</w:t>
      </w:r>
      <w:r>
        <w:t xml:space="preserve"> persona que podem caracterizar o comportamento voltado para o seu objetivo. Esta descrição pode tocar no ponto principal relacionado com os seus achados nas observações.</w:t>
      </w:r>
    </w:p>
    <w:p w14:paraId="1F4C3CF5" w14:textId="77777777" w:rsidR="00B566E7" w:rsidRDefault="00B566E7">
      <w:pPr>
        <w:rPr>
          <w:sz w:val="28"/>
          <w:szCs w:val="28"/>
        </w:rPr>
      </w:pPr>
    </w:p>
    <w:p w14:paraId="074F1195" w14:textId="77777777" w:rsidR="006A1E28" w:rsidRDefault="006A1E28">
      <w:pPr>
        <w:rPr>
          <w:sz w:val="28"/>
          <w:szCs w:val="28"/>
        </w:rPr>
      </w:pPr>
    </w:p>
    <w:p w14:paraId="777D197A" w14:textId="77777777" w:rsidR="006A1E28" w:rsidRDefault="006A1E28">
      <w:pPr>
        <w:rPr>
          <w:sz w:val="28"/>
          <w:szCs w:val="28"/>
        </w:rPr>
      </w:pPr>
    </w:p>
    <w:p w14:paraId="69D0DDFB" w14:textId="77777777" w:rsidR="006A1E28" w:rsidRDefault="006A1E28">
      <w:pPr>
        <w:rPr>
          <w:sz w:val="28"/>
          <w:szCs w:val="28"/>
        </w:rPr>
      </w:pPr>
    </w:p>
    <w:p w14:paraId="2A0A601D" w14:textId="77777777" w:rsidR="006A1E28" w:rsidRDefault="006A1E28">
      <w:pPr>
        <w:rPr>
          <w:sz w:val="28"/>
          <w:szCs w:val="28"/>
        </w:rPr>
      </w:pPr>
    </w:p>
    <w:p w14:paraId="4702B31C" w14:textId="77777777" w:rsidR="006A1E28" w:rsidRDefault="006A1E28">
      <w:pPr>
        <w:rPr>
          <w:sz w:val="28"/>
          <w:szCs w:val="28"/>
        </w:rPr>
      </w:pPr>
    </w:p>
    <w:p w14:paraId="44B3A71B" w14:textId="77777777" w:rsidR="006A1E28" w:rsidRDefault="006A1E28">
      <w:pPr>
        <w:rPr>
          <w:sz w:val="28"/>
          <w:szCs w:val="28"/>
        </w:rPr>
      </w:pPr>
    </w:p>
    <w:p w14:paraId="1F5239F6" w14:textId="77777777" w:rsidR="006A1E28" w:rsidRDefault="006A1E28">
      <w:pPr>
        <w:rPr>
          <w:sz w:val="28"/>
          <w:szCs w:val="28"/>
        </w:rPr>
      </w:pPr>
    </w:p>
    <w:p w14:paraId="1908A0AC" w14:textId="5A8BF35C" w:rsidR="006F1BA5" w:rsidRDefault="006F1BA5">
      <w:pPr>
        <w:rPr>
          <w:sz w:val="28"/>
          <w:szCs w:val="28"/>
        </w:rPr>
      </w:pPr>
      <w:r w:rsidRPr="004D47FB">
        <w:rPr>
          <w:sz w:val="28"/>
          <w:szCs w:val="28"/>
        </w:rPr>
        <w:t>Características d</w:t>
      </w:r>
      <w:r w:rsidR="00485ABE">
        <w:rPr>
          <w:sz w:val="28"/>
          <w:szCs w:val="28"/>
        </w:rPr>
        <w:t>a</w:t>
      </w:r>
      <w:r w:rsidRPr="004D47FB">
        <w:rPr>
          <w:sz w:val="28"/>
          <w:szCs w:val="28"/>
        </w:rPr>
        <w:t xml:space="preserve"> Persona</w:t>
      </w:r>
      <w:r w:rsidR="004D47FB">
        <w:rPr>
          <w:sz w:val="28"/>
          <w:szCs w:val="28"/>
        </w:rPr>
        <w:t>:</w:t>
      </w:r>
    </w:p>
    <w:p w14:paraId="60F896EE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Grupo ao qual pertencem</w:t>
      </w:r>
    </w:p>
    <w:p w14:paraId="3BC30EF7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Trabalho ou ocupação </w:t>
      </w:r>
    </w:p>
    <w:p w14:paraId="4521DFCA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Hobbies</w:t>
      </w:r>
    </w:p>
    <w:p w14:paraId="3F931BDA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Informações demográficas (Educação, idade, família, renda, qualidade de vida)</w:t>
      </w:r>
    </w:p>
    <w:p w14:paraId="09A06160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Desejos e necessidades</w:t>
      </w:r>
    </w:p>
    <w:p w14:paraId="68C457EB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Características físicas e psicológicas</w:t>
      </w:r>
    </w:p>
    <w:p w14:paraId="4F6DCD7A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Habilidades</w:t>
      </w:r>
    </w:p>
    <w:p w14:paraId="4270ABDE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Características comportamentais e culturais</w:t>
      </w:r>
    </w:p>
    <w:p w14:paraId="777E48B9" w14:textId="77777777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Objetivos </w:t>
      </w:r>
    </w:p>
    <w:p w14:paraId="42B8E2AF" w14:textId="12A93B4A" w:rsidR="007B5587" w:rsidRP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Rotina</w:t>
      </w:r>
    </w:p>
    <w:p w14:paraId="0154352B" w14:textId="4506036D" w:rsidR="007B5587" w:rsidRDefault="007B5587" w:rsidP="007B5587">
      <w:pPr>
        <w:pStyle w:val="NormalWeb"/>
        <w:numPr>
          <w:ilvl w:val="0"/>
          <w:numId w:val="1"/>
        </w:numPr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Outros</w:t>
      </w:r>
    </w:p>
    <w:p w14:paraId="134BBB45" w14:textId="77777777" w:rsidR="004D47FB" w:rsidRPr="004D47FB" w:rsidRDefault="004D47FB">
      <w:pPr>
        <w:rPr>
          <w:sz w:val="28"/>
          <w:szCs w:val="28"/>
        </w:rPr>
      </w:pPr>
    </w:p>
    <w:sectPr w:rsidR="004D47FB" w:rsidRPr="004D47FB" w:rsidSect="006A1E28">
      <w:footerReference w:type="default" r:id="rId8"/>
      <w:pgSz w:w="16838" w:h="11906" w:orient="landscape" w:code="9"/>
      <w:pgMar w:top="720" w:right="720" w:bottom="720" w:left="720" w:header="397" w:footer="22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544D0" w14:textId="77777777" w:rsidR="00446AC8" w:rsidRDefault="00446AC8" w:rsidP="007B5587">
      <w:pPr>
        <w:spacing w:after="0" w:line="240" w:lineRule="auto"/>
      </w:pPr>
      <w:r>
        <w:separator/>
      </w:r>
    </w:p>
  </w:endnote>
  <w:endnote w:type="continuationSeparator" w:id="0">
    <w:p w14:paraId="08959A6B" w14:textId="77777777" w:rsidR="00446AC8" w:rsidRDefault="00446AC8" w:rsidP="007B5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821EC" w14:textId="66A10E16" w:rsidR="007B5587" w:rsidRPr="00A545A4" w:rsidRDefault="007B5587" w:rsidP="00A545A4">
    <w:pPr>
      <w:pStyle w:val="Rodap"/>
      <w:jc w:val="right"/>
      <w:rPr>
        <w:sz w:val="18"/>
        <w:szCs w:val="18"/>
      </w:rPr>
    </w:pPr>
    <w:r w:rsidRPr="00A545A4">
      <w:rPr>
        <w:sz w:val="18"/>
        <w:szCs w:val="18"/>
      </w:rPr>
      <w:fldChar w:fldCharType="begin"/>
    </w:r>
    <w:r w:rsidRPr="00A545A4">
      <w:rPr>
        <w:sz w:val="18"/>
        <w:szCs w:val="18"/>
      </w:rPr>
      <w:instrText xml:space="preserve"> FILENAME \* MERGEFORMAT </w:instrText>
    </w:r>
    <w:r w:rsidRPr="00A545A4">
      <w:rPr>
        <w:sz w:val="18"/>
        <w:szCs w:val="18"/>
      </w:rPr>
      <w:fldChar w:fldCharType="separate"/>
    </w:r>
    <w:r w:rsidRPr="00A545A4">
      <w:rPr>
        <w:noProof/>
        <w:sz w:val="18"/>
        <w:szCs w:val="18"/>
      </w:rPr>
      <w:t>MF.MAP0010 v01 template persona simples</w:t>
    </w:r>
    <w:r w:rsidRPr="00A545A4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5E52" w14:textId="77777777" w:rsidR="00446AC8" w:rsidRDefault="00446AC8" w:rsidP="007B5587">
      <w:pPr>
        <w:spacing w:after="0" w:line="240" w:lineRule="auto"/>
      </w:pPr>
      <w:r>
        <w:separator/>
      </w:r>
    </w:p>
  </w:footnote>
  <w:footnote w:type="continuationSeparator" w:id="0">
    <w:p w14:paraId="207717DE" w14:textId="77777777" w:rsidR="00446AC8" w:rsidRDefault="00446AC8" w:rsidP="007B55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968C2"/>
    <w:multiLevelType w:val="hybridMultilevel"/>
    <w:tmpl w:val="6B0E59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489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DY3NbEAEqaWRko6SsGpxcWZ+XkgBUa1ANfqZcIsAAAA"/>
  </w:docVars>
  <w:rsids>
    <w:rsidRoot w:val="006B248F"/>
    <w:rsid w:val="00446AC8"/>
    <w:rsid w:val="00485ABE"/>
    <w:rsid w:val="004D47FB"/>
    <w:rsid w:val="00690755"/>
    <w:rsid w:val="006A1E28"/>
    <w:rsid w:val="006B248F"/>
    <w:rsid w:val="006F1BA5"/>
    <w:rsid w:val="007068F5"/>
    <w:rsid w:val="007B5587"/>
    <w:rsid w:val="008C5996"/>
    <w:rsid w:val="009D155E"/>
    <w:rsid w:val="00A545A4"/>
    <w:rsid w:val="00A76298"/>
    <w:rsid w:val="00B566E7"/>
    <w:rsid w:val="00E7647F"/>
    <w:rsid w:val="00F22A9E"/>
    <w:rsid w:val="00FB3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CDC66B"/>
  <w15:chartTrackingRefBased/>
  <w15:docId w15:val="{31575DC5-9A3C-401B-8415-0A16ABEDE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5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7B55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B5587"/>
  </w:style>
  <w:style w:type="paragraph" w:styleId="Rodap">
    <w:name w:val="footer"/>
    <w:basedOn w:val="Normal"/>
    <w:link w:val="RodapChar"/>
    <w:uiPriority w:val="99"/>
    <w:unhideWhenUsed/>
    <w:rsid w:val="007B55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B55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93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Henrique Rozenfeld</cp:lastModifiedBy>
  <cp:revision>5</cp:revision>
  <dcterms:created xsi:type="dcterms:W3CDTF">2022-05-30T19:49:00Z</dcterms:created>
  <dcterms:modified xsi:type="dcterms:W3CDTF">2022-06-08T09:38:00Z</dcterms:modified>
</cp:coreProperties>
</file>